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5CA5D1" w14:textId="77777777" w:rsidR="009C5460" w:rsidRDefault="009C5460" w:rsidP="009C5460">
      <w:pPr>
        <w:spacing w:after="0" w:line="240" w:lineRule="auto"/>
        <w:rPr>
          <w:b/>
          <w:sz w:val="32"/>
        </w:rPr>
      </w:pPr>
      <w:proofErr w:type="spellStart"/>
      <w:r>
        <w:rPr>
          <w:b/>
          <w:sz w:val="32"/>
        </w:rPr>
        <w:t>Standards</w:t>
      </w:r>
      <w:proofErr w:type="spellEnd"/>
      <w:r>
        <w:rPr>
          <w:b/>
          <w:sz w:val="32"/>
        </w:rPr>
        <w:t xml:space="preserve">, </w:t>
      </w:r>
      <w:proofErr w:type="spellStart"/>
      <w:r>
        <w:rPr>
          <w:b/>
          <w:sz w:val="32"/>
        </w:rPr>
        <w:t>laws</w:t>
      </w:r>
      <w:proofErr w:type="spellEnd"/>
    </w:p>
    <w:p w14:paraId="6758B12E" w14:textId="77777777" w:rsidR="009C5460" w:rsidRDefault="009C5460" w:rsidP="009C5460">
      <w:pPr>
        <w:spacing w:after="0" w:line="240" w:lineRule="auto"/>
        <w:rPr>
          <w:b/>
          <w:sz w:val="32"/>
        </w:rPr>
      </w:pPr>
      <w:bookmarkStart w:id="0" w:name="_GoBack"/>
      <w:bookmarkEnd w:id="0"/>
    </w:p>
    <w:p w14:paraId="7E686912" w14:textId="47642127" w:rsidR="009C5460" w:rsidRPr="009C5460" w:rsidRDefault="009C5460" w:rsidP="009C5460">
      <w:pPr>
        <w:spacing w:after="0" w:line="240" w:lineRule="auto"/>
        <w:rPr>
          <w:b/>
          <w:sz w:val="32"/>
        </w:rPr>
      </w:pPr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General </w:t>
      </w: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14:paraId="0693C4DD" w14:textId="77777777" w:rsidR="009C5460" w:rsidRDefault="009C5460" w:rsidP="009C5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mee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general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tandard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:</w:t>
      </w:r>
    </w:p>
    <w:p w14:paraId="6DF4065C" w14:textId="77777777" w:rsidR="009C5460" w:rsidRDefault="009C5460" w:rsidP="009C5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</w:p>
    <w:p w14:paraId="45A4DA7A" w14:textId="77777777" w:rsidR="009C5460" w:rsidRDefault="009C5460" w:rsidP="009C546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Must be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easy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intuitiv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.</w:t>
      </w:r>
    </w:p>
    <w:p w14:paraId="605E5941" w14:textId="77777777" w:rsidR="009C5460" w:rsidRDefault="009C5460" w:rsidP="009C546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in a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logical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manne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o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arge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udienc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.</w:t>
      </w:r>
    </w:p>
    <w:p w14:paraId="1E92F1C6" w14:textId="77777777" w:rsidR="009C5460" w:rsidRDefault="009C5460" w:rsidP="009C546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industry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bes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practice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. </w:t>
      </w:r>
    </w:p>
    <w:p w14:paraId="065206A2" w14:textId="77777777" w:rsidR="009C5460" w:rsidRDefault="009C5460" w:rsidP="009C5460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tyle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consisten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roughou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withi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ssociated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Web site,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including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:</w:t>
      </w:r>
    </w:p>
    <w:p w14:paraId="13D53631" w14:textId="77777777" w:rsidR="009C5460" w:rsidRDefault="009C5460" w:rsidP="009C5460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Erro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message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ppea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in a consisten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lo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tyl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provid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ufficien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inform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.</w:t>
      </w:r>
    </w:p>
    <w:p w14:paraId="758CB842" w14:textId="77777777" w:rsidR="009C5460" w:rsidRDefault="009C5460" w:rsidP="009C5460">
      <w:pPr>
        <w:numPr>
          <w:ilvl w:val="1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Form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control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a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r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no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vailabl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must be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hidde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.</w:t>
      </w:r>
    </w:p>
    <w:p w14:paraId="3285C09A" w14:textId="77777777" w:rsidR="009C5460" w:rsidRDefault="009C5460" w:rsidP="009C5460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Development</w:t>
      </w:r>
      <w:proofErr w:type="spellEnd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Technology</w:t>
      </w:r>
      <w:proofErr w:type="spellEnd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, </w:t>
      </w: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Programming</w:t>
      </w:r>
      <w:proofErr w:type="spellEnd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Language</w:t>
      </w:r>
      <w:proofErr w:type="spellEnd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, and Web Server Software</w:t>
      </w:r>
    </w:p>
    <w:p w14:paraId="503A9AE7" w14:textId="77777777" w:rsidR="009C5460" w:rsidRDefault="009C5460" w:rsidP="009C546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require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us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of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(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o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higher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)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echnologie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:</w:t>
      </w:r>
    </w:p>
    <w:p w14:paraId="73556A47" w14:textId="50920DA6" w:rsidR="009C5460" w:rsidRDefault="009C5460" w:rsidP="009C5460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>PHP 7.2</w:t>
      </w:r>
    </w:p>
    <w:p w14:paraId="0E226E47" w14:textId="00D9629C" w:rsidR="009C5460" w:rsidRDefault="009C5460" w:rsidP="009C5460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Apac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r w:rsidRPr="009C5460">
        <w:rPr>
          <w:rFonts w:ascii="Arial" w:eastAsia="Times New Roman" w:hAnsi="Arial" w:cs="Arial"/>
          <w:color w:val="000000"/>
          <w:lang w:eastAsia="hu-HU"/>
        </w:rPr>
        <w:t>2.4.</w:t>
      </w:r>
      <w:r>
        <w:rPr>
          <w:rFonts w:ascii="Arial" w:eastAsia="Times New Roman" w:hAnsi="Arial" w:cs="Arial"/>
          <w:color w:val="000000"/>
          <w:lang w:eastAsia="hu-HU"/>
        </w:rPr>
        <w:t>0</w:t>
      </w:r>
    </w:p>
    <w:p w14:paraId="2EDB283F" w14:textId="77777777" w:rsidR="009C5460" w:rsidRDefault="009C5460" w:rsidP="009C5460">
      <w:pPr>
        <w:numPr>
          <w:ilvl w:val="0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MySQL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8.0</w:t>
      </w:r>
    </w:p>
    <w:p w14:paraId="28A3B581" w14:textId="77777777" w:rsidR="009C5460" w:rsidRDefault="009C5460" w:rsidP="009C5460">
      <w:pPr>
        <w:numPr>
          <w:ilvl w:val="1"/>
          <w:numId w:val="2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MariaDB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10.1.38</w:t>
      </w:r>
    </w:p>
    <w:p w14:paraId="2B76EDAE" w14:textId="77777777" w:rsidR="009C5460" w:rsidRDefault="009C5460" w:rsidP="009C5460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Recommended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IDE:</w:t>
      </w:r>
    </w:p>
    <w:p w14:paraId="7F0D7A27" w14:textId="0D6C361A" w:rsidR="009C5460" w:rsidRDefault="009C5460" w:rsidP="009C5460">
      <w:pPr>
        <w:numPr>
          <w:ilvl w:val="0"/>
          <w:numId w:val="3"/>
        </w:numPr>
        <w:spacing w:after="0" w:line="240" w:lineRule="auto"/>
        <w:jc w:val="both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Visual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tudio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Cod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1.40.0</w:t>
      </w:r>
    </w:p>
    <w:p w14:paraId="431414A4" w14:textId="77777777" w:rsidR="009C5460" w:rsidRDefault="009C5460" w:rsidP="009C5460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Minimum Browser </w:t>
      </w: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Standards</w:t>
      </w:r>
      <w:proofErr w:type="spellEnd"/>
    </w:p>
    <w:p w14:paraId="7468B5C3" w14:textId="77777777" w:rsidR="009C5460" w:rsidRDefault="009C5460" w:rsidP="009C5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Web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mus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unc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display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properly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in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ollowing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browser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versions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>:</w:t>
      </w:r>
    </w:p>
    <w:p w14:paraId="78CCD68A" w14:textId="77777777" w:rsidR="009C5460" w:rsidRDefault="009C5460" w:rsidP="009C5460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proofErr w:type="spellStart"/>
      <w:r>
        <w:rPr>
          <w:rFonts w:ascii="Arial" w:eastAsia="Times New Roman" w:hAnsi="Arial" w:cs="Arial"/>
          <w:color w:val="000000"/>
          <w:lang w:eastAsia="hu-HU"/>
        </w:rPr>
        <w:t>Mozilla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Firefox</w:t>
      </w:r>
      <w:proofErr w:type="spellEnd"/>
    </w:p>
    <w:p w14:paraId="654F7686" w14:textId="77777777" w:rsidR="009C5460" w:rsidRDefault="009C5460" w:rsidP="009C5460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Apple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afari</w:t>
      </w:r>
      <w:proofErr w:type="spellEnd"/>
    </w:p>
    <w:p w14:paraId="3482DF67" w14:textId="77777777" w:rsidR="009C5460" w:rsidRDefault="009C5460" w:rsidP="009C5460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Google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Chrome</w:t>
      </w:r>
      <w:proofErr w:type="spellEnd"/>
    </w:p>
    <w:p w14:paraId="1BC13B67" w14:textId="77777777" w:rsidR="009C5460" w:rsidRDefault="009C5460" w:rsidP="009C5460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Microsoft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Edge</w:t>
      </w:r>
      <w:proofErr w:type="spellEnd"/>
    </w:p>
    <w:p w14:paraId="5F108EBF" w14:textId="77777777" w:rsidR="009C5460" w:rsidRDefault="009C5460" w:rsidP="009C5460">
      <w:pPr>
        <w:numPr>
          <w:ilvl w:val="0"/>
          <w:numId w:val="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>Opera</w:t>
      </w:r>
    </w:p>
    <w:p w14:paraId="14B4D48F" w14:textId="1AFF964F" w:rsidR="009C5460" w:rsidRDefault="009C5460" w:rsidP="009C546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hu-HU"/>
        </w:rPr>
      </w:pPr>
      <w:r>
        <w:rPr>
          <w:rFonts w:ascii="Arial" w:eastAsia="Times New Roman" w:hAnsi="Arial" w:cs="Arial"/>
          <w:color w:val="000000"/>
          <w:lang w:eastAsia="hu-HU"/>
        </w:rPr>
        <w:t xml:space="preserve">The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pplication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requir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he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Web browser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suppor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Javascrip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and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to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accept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session-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based</w:t>
      </w:r>
      <w:proofErr w:type="spellEnd"/>
      <w:r>
        <w:rPr>
          <w:rFonts w:ascii="Arial" w:eastAsia="Times New Roman" w:hAnsi="Arial" w:cs="Arial"/>
          <w:color w:val="000000"/>
          <w:lang w:eastAsia="hu-HU"/>
        </w:rPr>
        <w:t xml:space="preserve"> </w:t>
      </w:r>
      <w:proofErr w:type="spellStart"/>
      <w:r>
        <w:rPr>
          <w:rFonts w:ascii="Arial" w:eastAsia="Times New Roman" w:hAnsi="Arial" w:cs="Arial"/>
          <w:color w:val="000000"/>
          <w:lang w:eastAsia="hu-HU"/>
        </w:rPr>
        <w:t>cookies</w:t>
      </w:r>
      <w:proofErr w:type="spellEnd"/>
    </w:p>
    <w:p w14:paraId="21EAE10B" w14:textId="7E574E47" w:rsidR="00D25427" w:rsidRDefault="00D25427">
      <w:pPr>
        <w:rPr>
          <w:sz w:val="24"/>
        </w:rPr>
      </w:pPr>
    </w:p>
    <w:p w14:paraId="7BE91FE3" w14:textId="19A26E2B" w:rsidR="00326269" w:rsidRDefault="00326269" w:rsidP="00326269">
      <w:pPr>
        <w:spacing w:before="320" w:after="80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:lang w:eastAsia="hu-HU"/>
        </w:rPr>
      </w:pPr>
      <w:proofErr w:type="spellStart"/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>Cookies</w:t>
      </w:r>
      <w:proofErr w:type="spellEnd"/>
    </w:p>
    <w:p w14:paraId="7662F951" w14:textId="3C9A419D" w:rsidR="00326269" w:rsidRDefault="00326269">
      <w:pPr>
        <w:rPr>
          <w:sz w:val="24"/>
        </w:rPr>
      </w:pP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Privacy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laws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around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the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world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including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the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EU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Cookies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Directive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demand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that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we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inform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users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about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what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kind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of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cookies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our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website is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using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,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directly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or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through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 xml:space="preserve"> </w:t>
      </w:r>
      <w:proofErr w:type="spellStart"/>
      <w:r>
        <w:rPr>
          <w:rFonts w:ascii="Helvetica" w:hAnsi="Helvetica" w:cs="Helvetica"/>
          <w:color w:val="000000"/>
          <w:shd w:val="clear" w:color="auto" w:fill="FFFFFF"/>
        </w:rPr>
        <w:t>third-parties</w:t>
      </w:r>
      <w:proofErr w:type="spellEnd"/>
      <w:r>
        <w:rPr>
          <w:rFonts w:ascii="Helvetica" w:hAnsi="Helvetica" w:cs="Helvetica"/>
          <w:color w:val="000000"/>
          <w:shd w:val="clear" w:color="auto" w:fill="FFFFFF"/>
        </w:rPr>
        <w:t>.</w:t>
      </w:r>
    </w:p>
    <w:p w14:paraId="0BED650D" w14:textId="09E7ED65" w:rsidR="00326269" w:rsidRPr="00326269" w:rsidRDefault="00326269" w:rsidP="00326269">
      <w:pPr>
        <w:spacing w:before="320" w:after="80" w:line="240" w:lineRule="auto"/>
        <w:outlineLvl w:val="2"/>
        <w:rPr>
          <w:rFonts w:ascii="Arial" w:eastAsia="Times New Roman" w:hAnsi="Arial" w:cs="Arial"/>
          <w:color w:val="434343"/>
          <w:sz w:val="28"/>
          <w:szCs w:val="28"/>
          <w:lang w:eastAsia="hu-HU"/>
        </w:rPr>
      </w:pPr>
      <w:proofErr w:type="spellStart"/>
      <w:r w:rsidRPr="00326269">
        <w:rPr>
          <w:rFonts w:ascii="Arial" w:eastAsia="Times New Roman" w:hAnsi="Arial" w:cs="Arial"/>
          <w:color w:val="434343"/>
          <w:sz w:val="28"/>
          <w:szCs w:val="28"/>
          <w:lang w:eastAsia="hu-HU"/>
        </w:rPr>
        <w:t>Cookies</w:t>
      </w:r>
      <w:proofErr w:type="spellEnd"/>
      <w:r w:rsidRPr="00326269"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Policy of</w:t>
      </w:r>
      <w:r>
        <w:rPr>
          <w:rFonts w:ascii="Arial" w:eastAsia="Times New Roman" w:hAnsi="Arial" w:cs="Arial"/>
          <w:color w:val="434343"/>
          <w:sz w:val="28"/>
          <w:szCs w:val="28"/>
          <w:lang w:eastAsia="hu-HU"/>
        </w:rPr>
        <w:t xml:space="preserve"> BestWebshop.com</w:t>
      </w:r>
    </w:p>
    <w:p w14:paraId="2D4A4837" w14:textId="3A3DB75C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Thi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site, </w:t>
      </w:r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estWebshop.com</w:t>
      </w:r>
      <w:r>
        <w:rPr>
          <w:rFonts w:ascii="Helvetica" w:hAnsi="Helvetica" w:cs="Helvetica"/>
          <w:color w:val="333333"/>
          <w:sz w:val="21"/>
          <w:szCs w:val="21"/>
        </w:rPr>
        <w:t xml:space="preserve"> (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"Website"), is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perat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lank</w:t>
      </w:r>
      <w:proofErr w:type="spellEnd"/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 xml:space="preserve"> Team</w:t>
      </w:r>
    </w:p>
    <w:p w14:paraId="15C12B11" w14:textId="77777777" w:rsidR="00326269" w:rsidRDefault="00326269" w:rsidP="00326269">
      <w:pPr>
        <w:pStyle w:val="Cmsor3"/>
        <w:shd w:val="clear" w:color="auto" w:fill="FFFFFF"/>
        <w:spacing w:before="0" w:after="270"/>
        <w:rPr>
          <w:rFonts w:ascii="Helvetica" w:hAnsi="Helvetica" w:cs="Helvetica"/>
          <w:color w:val="333333"/>
        </w:rPr>
      </w:pPr>
      <w:proofErr w:type="spellStart"/>
      <w:r>
        <w:rPr>
          <w:rFonts w:ascii="Helvetica" w:hAnsi="Helvetica" w:cs="Helvetica"/>
          <w:b/>
          <w:bCs/>
          <w:color w:val="333333"/>
        </w:rPr>
        <w:t>What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are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cookies</w:t>
      </w:r>
      <w:proofErr w:type="spellEnd"/>
      <w:r>
        <w:rPr>
          <w:rFonts w:ascii="Helvetica" w:hAnsi="Helvetica" w:cs="Helvetica"/>
          <w:b/>
          <w:bCs/>
          <w:color w:val="333333"/>
        </w:rPr>
        <w:t>?</w:t>
      </w:r>
    </w:p>
    <w:p w14:paraId="2E9DF0C9" w14:textId="0CC3505C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mall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text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il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tor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 browser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llow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lank</w:t>
      </w:r>
      <w:proofErr w:type="spellEnd"/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 xml:space="preserve"> Team</w:t>
      </w:r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ir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rt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recogniz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b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lle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to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ha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it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formati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bou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ctivit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cros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ebsit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clud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estWebshop.com</w:t>
      </w:r>
      <w:r>
        <w:rPr>
          <w:rFonts w:ascii="Helvetica" w:hAnsi="Helvetica" w:cs="Helvetica"/>
          <w:color w:val="333333"/>
          <w:sz w:val="21"/>
          <w:szCs w:val="21"/>
        </w:rPr>
        <w:t xml:space="preserve"> website.</w:t>
      </w:r>
    </w:p>
    <w:p w14:paraId="7C2B1F0A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igh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b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ollow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urpos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:</w:t>
      </w:r>
    </w:p>
    <w:p w14:paraId="1D52C28A" w14:textId="77777777" w:rsidR="00326269" w:rsidRDefault="00326269" w:rsidP="003262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lastRenderedPageBreak/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enab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ertai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unctions</w:t>
      </w:r>
      <w:proofErr w:type="spellEnd"/>
    </w:p>
    <w:p w14:paraId="0AFDDE03" w14:textId="77777777" w:rsidR="00326269" w:rsidRDefault="00326269" w:rsidP="003262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rovid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nalytics</w:t>
      </w:r>
      <w:proofErr w:type="spellEnd"/>
    </w:p>
    <w:p w14:paraId="483ABD35" w14:textId="77777777" w:rsidR="00326269" w:rsidRDefault="00326269" w:rsidP="003262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to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references</w:t>
      </w:r>
      <w:proofErr w:type="spellEnd"/>
    </w:p>
    <w:p w14:paraId="107962DD" w14:textId="77777777" w:rsidR="00326269" w:rsidRDefault="00326269" w:rsidP="00326269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enab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eliver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ehavioral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dvertising</w:t>
      </w:r>
      <w:proofErr w:type="spellEnd"/>
    </w:p>
    <w:p w14:paraId="1BD26C23" w14:textId="0A336903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estWebshop.com</w:t>
      </w:r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oth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sessio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ersisten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728B48DD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A sessio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s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dentif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rticula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visi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site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expi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ft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hor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m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he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lo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 browser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ft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site.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dentif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uring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ing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rows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session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uch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he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log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bsite.</w:t>
      </w:r>
    </w:p>
    <w:p w14:paraId="6477316E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r>
        <w:rPr>
          <w:rFonts w:ascii="Helvetica" w:hAnsi="Helvetica" w:cs="Helvetica"/>
          <w:color w:val="333333"/>
          <w:sz w:val="21"/>
          <w:szCs w:val="21"/>
        </w:rPr>
        <w:t xml:space="preserve">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ersisten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ill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remai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evic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e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erio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m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pecifi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.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he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e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dentif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ver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ong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erio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im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examp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oul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ersisten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f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sk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keep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ign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in.</w:t>
      </w:r>
    </w:p>
    <w:p w14:paraId="4BB03F92" w14:textId="1302A441" w:rsidR="00326269" w:rsidRDefault="00326269" w:rsidP="00326269">
      <w:pPr>
        <w:pStyle w:val="Cmsor3"/>
        <w:shd w:val="clear" w:color="auto" w:fill="FFFFFF"/>
        <w:spacing w:before="0" w:after="270"/>
        <w:rPr>
          <w:rFonts w:ascii="Helvetica" w:hAnsi="Helvetica" w:cs="Helvetica"/>
          <w:color w:val="333333"/>
        </w:rPr>
      </w:pPr>
      <w:proofErr w:type="spellStart"/>
      <w:r>
        <w:rPr>
          <w:rFonts w:ascii="Helvetica" w:hAnsi="Helvetica" w:cs="Helvetica"/>
          <w:b/>
          <w:bCs/>
          <w:color w:val="333333"/>
        </w:rPr>
        <w:t>How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do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third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parties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use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cookies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on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the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r>
        <w:rPr>
          <w:rStyle w:val="highlight"/>
          <w:rFonts w:ascii="Helvetica" w:hAnsi="Helvetica" w:cs="Helvetica"/>
          <w:b/>
          <w:bCs/>
          <w:color w:val="333333"/>
          <w:shd w:val="clear" w:color="auto" w:fill="FFEEEE"/>
        </w:rPr>
        <w:t>BestWebshop</w:t>
      </w:r>
      <w:r>
        <w:rPr>
          <w:rFonts w:ascii="Helvetica" w:hAnsi="Helvetica" w:cs="Helvetica"/>
          <w:b/>
          <w:bCs/>
          <w:color w:val="333333"/>
        </w:rPr>
        <w:t xml:space="preserve"> Website?</w:t>
      </w:r>
    </w:p>
    <w:p w14:paraId="4383B27C" w14:textId="037A1A80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Thir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rt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mpan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ik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nalytic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mpan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d a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etwork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generall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llec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formati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nonymou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asi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a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nformati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uil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rofi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ctivit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r>
        <w:rPr>
          <w:rStyle w:val="highlight"/>
          <w:rFonts w:ascii="Helvetica" w:eastAsiaTheme="majorEastAsia" w:hAnsi="Helvetica" w:cs="Helvetica"/>
          <w:color w:val="333333"/>
          <w:sz w:val="21"/>
          <w:szCs w:val="21"/>
          <w:shd w:val="clear" w:color="auto" w:fill="FFEEEE"/>
        </w:rPr>
        <w:t>BestWebshop</w:t>
      </w:r>
      <w:r>
        <w:rPr>
          <w:rFonts w:ascii="Helvetica" w:hAnsi="Helvetica" w:cs="Helvetica"/>
          <w:color w:val="333333"/>
          <w:sz w:val="21"/>
          <w:szCs w:val="21"/>
        </w:rPr>
        <w:t xml:space="preserve"> Website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th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ebsit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'v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visite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2E630ED9" w14:textId="77777777" w:rsidR="00326269" w:rsidRDefault="00326269" w:rsidP="00326269">
      <w:pPr>
        <w:pStyle w:val="Cmsor3"/>
        <w:shd w:val="clear" w:color="auto" w:fill="FFFFFF"/>
        <w:spacing w:before="0" w:after="270"/>
        <w:rPr>
          <w:rFonts w:ascii="Helvetica" w:hAnsi="Helvetica" w:cs="Helvetica"/>
          <w:color w:val="333333"/>
        </w:rPr>
      </w:pPr>
      <w:proofErr w:type="spellStart"/>
      <w:r>
        <w:rPr>
          <w:rFonts w:ascii="Helvetica" w:hAnsi="Helvetica" w:cs="Helvetica"/>
          <w:b/>
          <w:bCs/>
          <w:color w:val="333333"/>
        </w:rPr>
        <w:t>What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are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your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cookies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options</w:t>
      </w:r>
      <w:proofErr w:type="spellEnd"/>
      <w:r>
        <w:rPr>
          <w:rFonts w:ascii="Helvetica" w:hAnsi="Helvetica" w:cs="Helvetica"/>
          <w:b/>
          <w:bCs/>
          <w:color w:val="333333"/>
        </w:rPr>
        <w:t>?</w:t>
      </w:r>
    </w:p>
    <w:p w14:paraId="293D5F78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If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on'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ik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gramStart"/>
      <w:r>
        <w:rPr>
          <w:rFonts w:ascii="Helvetica" w:hAnsi="Helvetica" w:cs="Helvetica"/>
          <w:color w:val="333333"/>
          <w:sz w:val="21"/>
          <w:szCs w:val="21"/>
        </w:rPr>
        <w:t>idea</w:t>
      </w:r>
      <w:proofErr w:type="gram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ertai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yp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hang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rowser'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etting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elet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av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lread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ee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e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ccep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ew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.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ear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mor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bou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ow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i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visi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elp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g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browser.</w:t>
      </w:r>
    </w:p>
    <w:p w14:paraId="328440C2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Plea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howev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a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if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elet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d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ccep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m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igh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b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b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us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ll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eatur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w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ffe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a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b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bl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o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tor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y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referenc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, and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som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of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our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g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migh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no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display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roperl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.</w:t>
      </w:r>
    </w:p>
    <w:p w14:paraId="16B514DE" w14:textId="77777777" w:rsidR="00326269" w:rsidRDefault="00326269" w:rsidP="00326269">
      <w:pPr>
        <w:pStyle w:val="Cmsor3"/>
        <w:shd w:val="clear" w:color="auto" w:fill="FFFFFF"/>
        <w:spacing w:before="0" w:after="270"/>
        <w:rPr>
          <w:rFonts w:ascii="Helvetica" w:hAnsi="Helvetica" w:cs="Helvetica"/>
          <w:color w:val="333333"/>
        </w:rPr>
      </w:pPr>
      <w:proofErr w:type="spellStart"/>
      <w:r>
        <w:rPr>
          <w:rFonts w:ascii="Helvetica" w:hAnsi="Helvetica" w:cs="Helvetica"/>
          <w:b/>
          <w:bCs/>
          <w:color w:val="333333"/>
        </w:rPr>
        <w:t>Where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can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I </w:t>
      </w:r>
      <w:proofErr w:type="spellStart"/>
      <w:r>
        <w:rPr>
          <w:rFonts w:ascii="Helvetica" w:hAnsi="Helvetica" w:cs="Helvetica"/>
          <w:b/>
          <w:bCs/>
          <w:color w:val="333333"/>
        </w:rPr>
        <w:t>find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more </w:t>
      </w:r>
      <w:proofErr w:type="spellStart"/>
      <w:r>
        <w:rPr>
          <w:rFonts w:ascii="Helvetica" w:hAnsi="Helvetica" w:cs="Helvetica"/>
          <w:b/>
          <w:bCs/>
          <w:color w:val="333333"/>
        </w:rPr>
        <w:t>information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about</w:t>
      </w:r>
      <w:proofErr w:type="spellEnd"/>
      <w:r>
        <w:rPr>
          <w:rFonts w:ascii="Helvetica" w:hAnsi="Helvetica" w:cs="Helvetica"/>
          <w:b/>
          <w:bCs/>
          <w:color w:val="333333"/>
        </w:rPr>
        <w:t xml:space="preserve"> </w:t>
      </w:r>
      <w:proofErr w:type="spellStart"/>
      <w:r>
        <w:rPr>
          <w:rFonts w:ascii="Helvetica" w:hAnsi="Helvetica" w:cs="Helvetica"/>
          <w:b/>
          <w:bCs/>
          <w:color w:val="333333"/>
        </w:rPr>
        <w:t>cookies</w:t>
      </w:r>
      <w:proofErr w:type="spellEnd"/>
      <w:r>
        <w:rPr>
          <w:rFonts w:ascii="Helvetica" w:hAnsi="Helvetica" w:cs="Helvetica"/>
          <w:b/>
          <w:bCs/>
          <w:color w:val="333333"/>
        </w:rPr>
        <w:t>?</w:t>
      </w:r>
    </w:p>
    <w:p w14:paraId="3BEE3994" w14:textId="77777777" w:rsidR="00326269" w:rsidRDefault="00326269" w:rsidP="00326269">
      <w:pPr>
        <w:pStyle w:val="NormlWeb"/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333333"/>
          <w:sz w:val="21"/>
          <w:szCs w:val="21"/>
        </w:rPr>
      </w:pPr>
      <w:proofErr w:type="spellStart"/>
      <w:r>
        <w:rPr>
          <w:rFonts w:ascii="Helvetica" w:hAnsi="Helvetica" w:cs="Helvetica"/>
          <w:color w:val="333333"/>
          <w:sz w:val="21"/>
          <w:szCs w:val="21"/>
        </w:rPr>
        <w:t>You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a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learn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more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about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cooki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b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visit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e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following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third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party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 xml:space="preserve"> </w:t>
      </w:r>
      <w:proofErr w:type="spellStart"/>
      <w:r>
        <w:rPr>
          <w:rFonts w:ascii="Helvetica" w:hAnsi="Helvetica" w:cs="Helvetica"/>
          <w:color w:val="333333"/>
          <w:sz w:val="21"/>
          <w:szCs w:val="21"/>
        </w:rPr>
        <w:t>websites</w:t>
      </w:r>
      <w:proofErr w:type="spellEnd"/>
      <w:r>
        <w:rPr>
          <w:rFonts w:ascii="Helvetica" w:hAnsi="Helvetica" w:cs="Helvetica"/>
          <w:color w:val="333333"/>
          <w:sz w:val="21"/>
          <w:szCs w:val="21"/>
        </w:rPr>
        <w:t>:</w:t>
      </w:r>
    </w:p>
    <w:p w14:paraId="3D23ADB2" w14:textId="77777777" w:rsidR="00326269" w:rsidRDefault="004A589A" w:rsidP="0032626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hyperlink r:id="rId5" w:history="1"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 xml:space="preserve">About.com Browser </w:t>
        </w:r>
        <w:proofErr w:type="spellStart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>Guide</w:t>
        </w:r>
        <w:proofErr w:type="spellEnd"/>
      </w:hyperlink>
    </w:p>
    <w:p w14:paraId="1CCB51B8" w14:textId="77777777" w:rsidR="00326269" w:rsidRDefault="004A589A" w:rsidP="0032626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hyperlink r:id="rId6" w:history="1">
        <w:proofErr w:type="spellStart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>All</w:t>
        </w:r>
        <w:proofErr w:type="spellEnd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 xml:space="preserve"> </w:t>
        </w:r>
        <w:proofErr w:type="spellStart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>About</w:t>
        </w:r>
        <w:proofErr w:type="spellEnd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 xml:space="preserve"> Cookies.org</w:t>
        </w:r>
      </w:hyperlink>
    </w:p>
    <w:p w14:paraId="3F0AC155" w14:textId="77777777" w:rsidR="00326269" w:rsidRDefault="004A589A" w:rsidP="00326269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Helvetica" w:hAnsi="Helvetica" w:cs="Helvetica"/>
          <w:color w:val="333333"/>
          <w:sz w:val="21"/>
          <w:szCs w:val="21"/>
        </w:rPr>
      </w:pPr>
      <w:hyperlink r:id="rId7" w:history="1"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 xml:space="preserve">Network </w:t>
        </w:r>
        <w:proofErr w:type="spellStart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>Advertising</w:t>
        </w:r>
        <w:proofErr w:type="spellEnd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 xml:space="preserve"> </w:t>
        </w:r>
        <w:proofErr w:type="spellStart"/>
        <w:r w:rsidR="00326269">
          <w:rPr>
            <w:rStyle w:val="Hiperhivatkozs"/>
            <w:rFonts w:ascii="Helvetica" w:hAnsi="Helvetica" w:cs="Helvetica"/>
            <w:color w:val="0078D7"/>
            <w:sz w:val="21"/>
            <w:szCs w:val="21"/>
            <w:u w:val="none"/>
          </w:rPr>
          <w:t>Initiative</w:t>
        </w:r>
        <w:proofErr w:type="spellEnd"/>
      </w:hyperlink>
    </w:p>
    <w:p w14:paraId="4D7415DC" w14:textId="77777777" w:rsidR="00326269" w:rsidRDefault="00326269"/>
    <w:sectPr w:rsidR="0032626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0F3E77"/>
    <w:multiLevelType w:val="multilevel"/>
    <w:tmpl w:val="39A030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8497D69"/>
    <w:multiLevelType w:val="multilevel"/>
    <w:tmpl w:val="072802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ED15CC4"/>
    <w:multiLevelType w:val="multilevel"/>
    <w:tmpl w:val="478C3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9E425EA"/>
    <w:multiLevelType w:val="multilevel"/>
    <w:tmpl w:val="5B4CC7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FA55201"/>
    <w:multiLevelType w:val="multilevel"/>
    <w:tmpl w:val="59E647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77E8616F"/>
    <w:multiLevelType w:val="multilevel"/>
    <w:tmpl w:val="76D692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CxNDU2NbOwNDE2NTFS0lEKTi0uzszPAykwrAUAPy+rRywAAAA="/>
  </w:docVars>
  <w:rsids>
    <w:rsidRoot w:val="00C77C92"/>
    <w:rsid w:val="00326269"/>
    <w:rsid w:val="004A589A"/>
    <w:rsid w:val="007A24DD"/>
    <w:rsid w:val="009C5460"/>
    <w:rsid w:val="00C77C92"/>
    <w:rsid w:val="00D25427"/>
    <w:rsid w:val="00F33F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8BBF7AD"/>
  <w15:chartTrackingRefBased/>
  <w15:docId w15:val="{C03909E6-67B5-4368-B892-EC787815AE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">
    <w:name w:val="Normal"/>
    <w:qFormat/>
    <w:rsid w:val="009C5460"/>
    <w:pPr>
      <w:spacing w:line="256" w:lineRule="auto"/>
    </w:pPr>
  </w:style>
  <w:style w:type="paragraph" w:styleId="Cmsor1">
    <w:name w:val="heading 1"/>
    <w:basedOn w:val="Norml"/>
    <w:next w:val="Norml"/>
    <w:link w:val="Cmsor1Char"/>
    <w:uiPriority w:val="9"/>
    <w:qFormat/>
    <w:rsid w:val="009C546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msor2">
    <w:name w:val="heading 2"/>
    <w:basedOn w:val="Norml"/>
    <w:next w:val="Norml"/>
    <w:link w:val="Cmsor2Char"/>
    <w:uiPriority w:val="9"/>
    <w:semiHidden/>
    <w:unhideWhenUsed/>
    <w:qFormat/>
    <w:rsid w:val="0032626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msor3">
    <w:name w:val="heading 3"/>
    <w:basedOn w:val="Norml"/>
    <w:next w:val="Norml"/>
    <w:link w:val="Cmsor3Char"/>
    <w:uiPriority w:val="9"/>
    <w:semiHidden/>
    <w:unhideWhenUsed/>
    <w:qFormat/>
    <w:rsid w:val="0032626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Nincstrkz">
    <w:name w:val="No Spacing"/>
    <w:basedOn w:val="Norml"/>
    <w:uiPriority w:val="1"/>
    <w:qFormat/>
    <w:rsid w:val="007A24DD"/>
    <w:pPr>
      <w:spacing w:after="0" w:line="240" w:lineRule="auto"/>
      <w:jc w:val="both"/>
    </w:pPr>
    <w:rPr>
      <w:rFonts w:ascii="Times New Roman" w:hAnsi="Times New Roman"/>
      <w:sz w:val="24"/>
    </w:rPr>
  </w:style>
  <w:style w:type="paragraph" w:styleId="Kpalrs">
    <w:name w:val="caption"/>
    <w:basedOn w:val="Norml"/>
    <w:next w:val="Norml"/>
    <w:uiPriority w:val="35"/>
    <w:unhideWhenUsed/>
    <w:qFormat/>
    <w:rsid w:val="007A24DD"/>
    <w:pPr>
      <w:spacing w:before="240" w:after="0" w:line="240" w:lineRule="auto"/>
      <w:jc w:val="center"/>
    </w:pPr>
    <w:rPr>
      <w:rFonts w:ascii="Times New Roman" w:hAnsi="Times New Roman"/>
      <w:iCs/>
      <w:color w:val="000000" w:themeColor="text1"/>
      <w:sz w:val="18"/>
      <w:szCs w:val="18"/>
    </w:rPr>
  </w:style>
  <w:style w:type="character" w:customStyle="1" w:styleId="Cmsor1Char">
    <w:name w:val="Címsor 1 Char"/>
    <w:basedOn w:val="Bekezdsalapbettpusa"/>
    <w:link w:val="Cmsor1"/>
    <w:uiPriority w:val="9"/>
    <w:rsid w:val="009C546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msor2Char">
    <w:name w:val="Címsor 2 Char"/>
    <w:basedOn w:val="Bekezdsalapbettpusa"/>
    <w:link w:val="Cmsor2"/>
    <w:uiPriority w:val="9"/>
    <w:semiHidden/>
    <w:rsid w:val="0032626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Cmsor3Char">
    <w:name w:val="Címsor 3 Char"/>
    <w:basedOn w:val="Bekezdsalapbettpusa"/>
    <w:link w:val="Cmsor3"/>
    <w:uiPriority w:val="9"/>
    <w:semiHidden/>
    <w:rsid w:val="0032626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ighlight">
    <w:name w:val="highlight"/>
    <w:basedOn w:val="Bekezdsalapbettpusa"/>
    <w:rsid w:val="00326269"/>
  </w:style>
  <w:style w:type="paragraph" w:styleId="NormlWeb">
    <w:name w:val="Normal (Web)"/>
    <w:basedOn w:val="Norml"/>
    <w:uiPriority w:val="99"/>
    <w:semiHidden/>
    <w:unhideWhenUsed/>
    <w:rsid w:val="003262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u-HU"/>
    </w:rPr>
  </w:style>
  <w:style w:type="character" w:styleId="Hiperhivatkozs">
    <w:name w:val="Hyperlink"/>
    <w:basedOn w:val="Bekezdsalapbettpusa"/>
    <w:uiPriority w:val="99"/>
    <w:semiHidden/>
    <w:unhideWhenUsed/>
    <w:rsid w:val="003262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681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networkadvertising.org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allaboutcookies.org/" TargetMode="External"/><Relationship Id="rId5" Type="http://schemas.openxmlformats.org/officeDocument/2006/relationships/hyperlink" Target="http://browsers.about.com/od/faq/tp/delete-cookies.ht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457</Words>
  <Characters>316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bor Dombi</dc:creator>
  <cp:keywords/>
  <dc:description/>
  <cp:lastModifiedBy>Farkas Balázs</cp:lastModifiedBy>
  <cp:revision>3</cp:revision>
  <dcterms:created xsi:type="dcterms:W3CDTF">2019-11-11T12:49:00Z</dcterms:created>
  <dcterms:modified xsi:type="dcterms:W3CDTF">2019-11-17T20:18:00Z</dcterms:modified>
</cp:coreProperties>
</file>